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C0495" w14:textId="059BDAEA" w:rsidR="00F25192" w:rsidRPr="003E1F20" w:rsidRDefault="00507394" w:rsidP="00507394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3E1F20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CREATIVIDAD Y PENSAMIENTO CRÍTICO EN LA FORMACIÓN DE LÍDERES ACADÉMICOS </w:t>
      </w:r>
    </w:p>
    <w:p w14:paraId="14B131DA" w14:textId="77777777" w:rsidR="009B2CFB" w:rsidRDefault="009B2CFB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02410C8" w14:textId="3E1479CC" w:rsidR="000B7754" w:rsidRPr="003E1F20" w:rsidRDefault="00637360" w:rsidP="00507394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3E1F2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Milton Eduardo Guevara Elvir</w:t>
      </w:r>
    </w:p>
    <w:p w14:paraId="2DFC7CD3" w14:textId="1D318CF6" w:rsidR="00CA1B4B" w:rsidRPr="008C5BEA" w:rsidRDefault="0064668C" w:rsidP="00507394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8C5BEA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, Facultad de Ciencias Económicas, Administrativas y Contables, Departamento de Mercadotecnia, Correo (</w:t>
      </w:r>
      <w:hyperlink r:id="rId8" w:tgtFrame="_blank" w:history="1">
        <w:r w:rsidRPr="008C5BEA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milton.guevara@unah.edu.hn</w:t>
        </w:r>
      </w:hyperlink>
      <w:r w:rsidRPr="008C5BEA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) </w:t>
      </w:r>
    </w:p>
    <w:p w14:paraId="1A5323A0" w14:textId="77777777" w:rsidR="00507394" w:rsidRPr="00507394" w:rsidRDefault="00507394" w:rsidP="00507394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</w:p>
    <w:p w14:paraId="73F0E439" w14:textId="06E19ADD" w:rsidR="00507394" w:rsidRPr="003E1F20" w:rsidRDefault="00507394" w:rsidP="009B2CFB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3E1F20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4AA6CFAA" w14:textId="20A1A2D7" w:rsidR="009B2CFB" w:rsidRPr="003E1F20" w:rsidRDefault="0063736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3E1F20">
        <w:rPr>
          <w:rFonts w:cstheme="minorHAnsi"/>
          <w:sz w:val="22"/>
          <w:szCs w:val="22"/>
          <w:lang w:val="es-ES"/>
        </w:rPr>
        <w:t>Explorar la importancia de combinar creatividad y pensamiento crítico en la formación de líderes académicos capaces de generar cambios significativos en sus áreas de influencia.</w:t>
      </w:r>
    </w:p>
    <w:p w14:paraId="60A17D8D" w14:textId="12AB6A1C" w:rsidR="00F25192" w:rsidRPr="003E1F20" w:rsidRDefault="00A94CC0" w:rsidP="009B2CFB">
      <w:pPr>
        <w:spacing w:after="0" w:line="360" w:lineRule="auto"/>
        <w:jc w:val="both"/>
        <w:rPr>
          <w:rFonts w:cstheme="minorHAnsi"/>
          <w:sz w:val="22"/>
          <w:szCs w:val="22"/>
          <w:lang w:val="es-ES"/>
        </w:rPr>
      </w:pPr>
      <w:r w:rsidRPr="003E1F20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3E1F20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="00637360" w:rsidRPr="003E1F20">
        <w:rPr>
          <w:rFonts w:cstheme="minorHAnsi"/>
          <w:b/>
          <w:bCs/>
          <w:color w:val="000000"/>
          <w:sz w:val="22"/>
          <w:szCs w:val="22"/>
          <w:lang w:val="es-419"/>
        </w:rPr>
        <w:t xml:space="preserve"> </w:t>
      </w:r>
      <w:r w:rsidR="00637360" w:rsidRPr="003E1F20">
        <w:rPr>
          <w:rFonts w:cstheme="minorHAnsi"/>
          <w:sz w:val="22"/>
          <w:szCs w:val="22"/>
          <w:lang w:val="es-ES"/>
        </w:rPr>
        <w:t>Creatividad, pensamiento crítico y liderazgo</w:t>
      </w:r>
      <w:r w:rsidR="006C7145" w:rsidRPr="003E1F20">
        <w:rPr>
          <w:rFonts w:cstheme="minorHAnsi"/>
          <w:sz w:val="22"/>
          <w:szCs w:val="22"/>
          <w:lang w:val="es-ES"/>
        </w:rPr>
        <w:t>.</w:t>
      </w:r>
    </w:p>
    <w:p w14:paraId="0D38EA95" w14:textId="77777777" w:rsidR="008C5BEA" w:rsidRDefault="008C5BEA" w:rsidP="009B2CFB">
      <w:pPr>
        <w:spacing w:after="0" w:line="360" w:lineRule="auto"/>
        <w:jc w:val="both"/>
        <w:rPr>
          <w:lang w:val="es-ES"/>
        </w:rPr>
      </w:pPr>
    </w:p>
    <w:p w14:paraId="763B487C" w14:textId="45F2D27E" w:rsidR="008C5BEA" w:rsidRPr="003E1F20" w:rsidRDefault="008C5BEA" w:rsidP="008C5BEA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:szCs w:val="22"/>
          <w:lang w:val="es-ES" w:eastAsia="es-ES"/>
        </w:rPr>
      </w:pPr>
      <w:r w:rsidRPr="003E1F20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3E1F20">
        <w:rPr>
          <w:rFonts w:eastAsia="Times New Roman" w:cstheme="minorHAnsi"/>
          <w:sz w:val="24"/>
          <w:szCs w:val="24"/>
          <w:lang w:val="es-ES" w:eastAsia="es-ES"/>
        </w:rPr>
        <w:br/>
      </w:r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 xml:space="preserve">Guevara Elvir ME. </w:t>
      </w:r>
      <w:r w:rsidRPr="003E1F20">
        <w:rPr>
          <w:rFonts w:ascii="Calibri" w:eastAsia="Times New Roman" w:hAnsi="Calibri" w:cs="Calibri"/>
          <w:b/>
          <w:bCs/>
          <w:sz w:val="22"/>
          <w:szCs w:val="22"/>
          <w:lang w:val="es-ES" w:eastAsia="es-ES"/>
        </w:rPr>
        <w:t>CREATIVIDAD Y PENSAMIENTO CRÍTICO EN LA FORMACIÓN DE LÍDERES ACADÉMICOS</w:t>
      </w:r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 xml:space="preserve"> [resumen]. En: Vispo NS, editor. </w:t>
      </w:r>
      <w:r w:rsidRPr="003E1F20">
        <w:rPr>
          <w:rFonts w:ascii="Calibri" w:eastAsia="Times New Roman" w:hAnsi="Calibri" w:cs="Calibr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doi</w:t>
      </w:r>
      <w:proofErr w:type="spellEnd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: 10.70099/</w:t>
      </w:r>
      <w:proofErr w:type="spellStart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cb</w:t>
      </w:r>
      <w:proofErr w:type="spellEnd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/</w:t>
      </w:r>
      <w:proofErr w:type="spellStart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unah</w:t>
      </w:r>
      <w:proofErr w:type="spellEnd"/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/2024.mem</w:t>
      </w:r>
    </w:p>
    <w:p w14:paraId="5B58B41B" w14:textId="77777777" w:rsidR="008C5BEA" w:rsidRPr="003E1F20" w:rsidRDefault="008C5BEA" w:rsidP="008C5BEA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:szCs w:val="22"/>
          <w:lang w:val="es-ES" w:eastAsia="es-ES"/>
        </w:rPr>
      </w:pPr>
      <w:r w:rsidRPr="003E1F20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8C5BEA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t xml:space="preserve"> </w:t>
      </w:r>
      <w:r w:rsidRPr="003E1F20">
        <w:rPr>
          <w:rFonts w:ascii="Calibri" w:eastAsia="Times New Roman" w:hAnsi="Calibri" w:cs="Calibri"/>
          <w:sz w:val="22"/>
          <w:szCs w:val="22"/>
          <w:lang w:val="es-ES" w:eastAsia="es-ES"/>
        </w:rPr>
        <w:t>978-84-09-76685-7</w:t>
      </w:r>
    </w:p>
    <w:p w14:paraId="2622B371" w14:textId="77777777" w:rsidR="008C5BEA" w:rsidRPr="000B5191" w:rsidRDefault="008C5BEA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sectPr w:rsidR="008C5BEA" w:rsidRPr="000B5191" w:rsidSect="008E683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27AC9" w14:textId="77777777" w:rsidR="00BE4970" w:rsidRDefault="00BE4970" w:rsidP="00F95B96">
      <w:pPr>
        <w:spacing w:after="0" w:line="240" w:lineRule="auto"/>
      </w:pPr>
      <w:r>
        <w:separator/>
      </w:r>
    </w:p>
  </w:endnote>
  <w:endnote w:type="continuationSeparator" w:id="0">
    <w:p w14:paraId="45DBC47B" w14:textId="77777777" w:rsidR="00BE4970" w:rsidRDefault="00BE4970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30CF4B05" w:rsidR="00310338" w:rsidRDefault="00310338" w:rsidP="00A845C3">
    <w:pPr>
      <w:pStyle w:val="Piedepgina"/>
      <w:jc w:val="right"/>
    </w:pPr>
  </w:p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4F445" w14:textId="77777777" w:rsidR="00BE4970" w:rsidRDefault="00BE4970" w:rsidP="00F95B96">
      <w:pPr>
        <w:spacing w:after="0" w:line="240" w:lineRule="auto"/>
      </w:pPr>
      <w:r>
        <w:separator/>
      </w:r>
    </w:p>
  </w:footnote>
  <w:footnote w:type="continuationSeparator" w:id="0">
    <w:p w14:paraId="7DFC4A1E" w14:textId="77777777" w:rsidR="00BE4970" w:rsidRDefault="00BE4970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311D1041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916337">
    <w:abstractNumId w:val="0"/>
  </w:num>
  <w:num w:numId="2" w16cid:durableId="1733851165">
    <w:abstractNumId w:val="3"/>
  </w:num>
  <w:num w:numId="3" w16cid:durableId="975989468">
    <w:abstractNumId w:val="1"/>
  </w:num>
  <w:num w:numId="4" w16cid:durableId="1379860962">
    <w:abstractNumId w:val="2"/>
  </w:num>
  <w:num w:numId="5" w16cid:durableId="80108676">
    <w:abstractNumId w:val="5"/>
  </w:num>
  <w:num w:numId="6" w16cid:durableId="455494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bSwsDS3NDAysTRS0lEKTi0uzszPAykwrgUAO42PhCwAAAA="/>
  </w:docVars>
  <w:rsids>
    <w:rsidRoot w:val="00A94CC0"/>
    <w:rsid w:val="00000B0B"/>
    <w:rsid w:val="000452F6"/>
    <w:rsid w:val="00054037"/>
    <w:rsid w:val="00055F10"/>
    <w:rsid w:val="0008504D"/>
    <w:rsid w:val="000B5191"/>
    <w:rsid w:val="000B7754"/>
    <w:rsid w:val="00132724"/>
    <w:rsid w:val="00191ABB"/>
    <w:rsid w:val="001C0326"/>
    <w:rsid w:val="001D22DC"/>
    <w:rsid w:val="00224431"/>
    <w:rsid w:val="00236494"/>
    <w:rsid w:val="00246790"/>
    <w:rsid w:val="00246D4E"/>
    <w:rsid w:val="002473A6"/>
    <w:rsid w:val="002900B7"/>
    <w:rsid w:val="002C451B"/>
    <w:rsid w:val="002C7834"/>
    <w:rsid w:val="002E55A6"/>
    <w:rsid w:val="00310338"/>
    <w:rsid w:val="00310E1C"/>
    <w:rsid w:val="00345CA4"/>
    <w:rsid w:val="00397E88"/>
    <w:rsid w:val="003E1F20"/>
    <w:rsid w:val="00410D1D"/>
    <w:rsid w:val="004D0F93"/>
    <w:rsid w:val="004E75B7"/>
    <w:rsid w:val="00507394"/>
    <w:rsid w:val="005537D4"/>
    <w:rsid w:val="00583924"/>
    <w:rsid w:val="005D2ADD"/>
    <w:rsid w:val="005D2C17"/>
    <w:rsid w:val="005E45D2"/>
    <w:rsid w:val="005F424F"/>
    <w:rsid w:val="005F4262"/>
    <w:rsid w:val="006149F7"/>
    <w:rsid w:val="00637360"/>
    <w:rsid w:val="00642A3F"/>
    <w:rsid w:val="0064668C"/>
    <w:rsid w:val="006A1607"/>
    <w:rsid w:val="006C6757"/>
    <w:rsid w:val="006C7145"/>
    <w:rsid w:val="007A66BA"/>
    <w:rsid w:val="007D1029"/>
    <w:rsid w:val="00801CE4"/>
    <w:rsid w:val="0081349F"/>
    <w:rsid w:val="0083320A"/>
    <w:rsid w:val="008378AC"/>
    <w:rsid w:val="008771AA"/>
    <w:rsid w:val="008A40D1"/>
    <w:rsid w:val="008C5BEA"/>
    <w:rsid w:val="008C5C1A"/>
    <w:rsid w:val="008D349A"/>
    <w:rsid w:val="008E6832"/>
    <w:rsid w:val="00931DF5"/>
    <w:rsid w:val="009508C3"/>
    <w:rsid w:val="0098403D"/>
    <w:rsid w:val="009B2CFB"/>
    <w:rsid w:val="009B2E48"/>
    <w:rsid w:val="009C7E39"/>
    <w:rsid w:val="009D35A0"/>
    <w:rsid w:val="00A14C00"/>
    <w:rsid w:val="00A845C3"/>
    <w:rsid w:val="00A94CC0"/>
    <w:rsid w:val="00B14A07"/>
    <w:rsid w:val="00B16BFC"/>
    <w:rsid w:val="00B4418F"/>
    <w:rsid w:val="00B661B2"/>
    <w:rsid w:val="00BA5F07"/>
    <w:rsid w:val="00BE4970"/>
    <w:rsid w:val="00BE65A1"/>
    <w:rsid w:val="00C24EB7"/>
    <w:rsid w:val="00C465CB"/>
    <w:rsid w:val="00C52F7E"/>
    <w:rsid w:val="00C83646"/>
    <w:rsid w:val="00C911B4"/>
    <w:rsid w:val="00CA1B4B"/>
    <w:rsid w:val="00CC7B03"/>
    <w:rsid w:val="00CD0D43"/>
    <w:rsid w:val="00CF1C26"/>
    <w:rsid w:val="00D44B30"/>
    <w:rsid w:val="00D51784"/>
    <w:rsid w:val="00DB5F93"/>
    <w:rsid w:val="00DD7AB4"/>
    <w:rsid w:val="00DE1B16"/>
    <w:rsid w:val="00E35D9B"/>
    <w:rsid w:val="00F133F3"/>
    <w:rsid w:val="00F25192"/>
    <w:rsid w:val="00F65880"/>
    <w:rsid w:val="00F7574D"/>
    <w:rsid w:val="00F95B96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customStyle="1" w:styleId="normaltextrun">
    <w:name w:val="normaltextrun"/>
    <w:basedOn w:val="Fuentedeprrafopredeter"/>
    <w:rsid w:val="0064668C"/>
  </w:style>
  <w:style w:type="character" w:customStyle="1" w:styleId="eop">
    <w:name w:val="eop"/>
    <w:basedOn w:val="Fuentedeprrafopredeter"/>
    <w:rsid w:val="006466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ton.guevara@unah.edu.h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7EB65358-8CBE-445F-8374-30425C762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1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5</cp:revision>
  <cp:lastPrinted>2024-07-16T19:55:00Z</cp:lastPrinted>
  <dcterms:created xsi:type="dcterms:W3CDTF">2025-06-17T13:57:00Z</dcterms:created>
  <dcterms:modified xsi:type="dcterms:W3CDTF">2025-10-29T19:28:00Z</dcterms:modified>
</cp:coreProperties>
</file>